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60D4E9" w14:textId="61166D40" w:rsidR="00E80963" w:rsidRDefault="00E80963">
      <w:hyperlink r:id="rId7" w:history="1">
        <w:r w:rsidRPr="00CB02E9">
          <w:rPr>
            <w:rStyle w:val="Hyperlink"/>
          </w:rPr>
          <w:t>https://cynetco.com/improve-network-security/</w:t>
        </w:r>
      </w:hyperlink>
    </w:p>
    <w:p w14:paraId="54F1BDF3" w14:textId="77777777" w:rsidR="00E80963" w:rsidRPr="00E80963" w:rsidRDefault="00E80963" w:rsidP="00E80963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E80963">
        <w:rPr>
          <w:rFonts w:asciiTheme="minorHAnsi" w:eastAsiaTheme="minorHAnsi" w:hAnsiTheme="minorHAnsi" w:cstheme="minorBidi"/>
          <w:sz w:val="22"/>
          <w:szCs w:val="22"/>
        </w:rPr>
        <w:t>Methodology</w:t>
      </w:r>
    </w:p>
    <w:p w14:paraId="1E260A78" w14:textId="0057AC7B" w:rsidR="00E80963" w:rsidRDefault="00E80963" w:rsidP="00E80963">
      <w:pPr>
        <w:pStyle w:val="ListParagraph"/>
        <w:numPr>
          <w:ilvl w:val="0"/>
          <w:numId w:val="2"/>
        </w:numPr>
      </w:pPr>
      <w:r w:rsidRPr="00E80963">
        <w:t>Auditing and mapping the network to increase network security</w:t>
      </w:r>
    </w:p>
    <w:p w14:paraId="3AEA8BA7" w14:textId="3E808EE0" w:rsidR="00E80963" w:rsidRDefault="00E80963" w:rsidP="00E80963">
      <w:pPr>
        <w:pStyle w:val="ListParagraph"/>
        <w:numPr>
          <w:ilvl w:val="0"/>
          <w:numId w:val="2"/>
        </w:numPr>
      </w:pPr>
      <w:r w:rsidRPr="00E80963">
        <w:t>Always keep the network updated to increase network security</w:t>
      </w:r>
    </w:p>
    <w:p w14:paraId="334859AC" w14:textId="64F5F6F3" w:rsidR="00E80963" w:rsidRDefault="00E80963" w:rsidP="00E80963">
      <w:pPr>
        <w:pStyle w:val="ListParagraph"/>
        <w:numPr>
          <w:ilvl w:val="0"/>
          <w:numId w:val="2"/>
        </w:numPr>
      </w:pPr>
      <w:r w:rsidRPr="00E80963">
        <w:t>Physical network security</w:t>
      </w:r>
    </w:p>
    <w:p w14:paraId="469577A5" w14:textId="4B0FACC1" w:rsidR="00E80963" w:rsidRDefault="00E80963" w:rsidP="00E80963">
      <w:pPr>
        <w:pStyle w:val="ListParagraph"/>
        <w:numPr>
          <w:ilvl w:val="0"/>
          <w:numId w:val="2"/>
        </w:numPr>
      </w:pPr>
      <w:r w:rsidRPr="00E80963">
        <w:t>Consider MAC Address filtering</w:t>
      </w:r>
      <w:r>
        <w:t xml:space="preserve"> (</w:t>
      </w:r>
      <w:r w:rsidRPr="00E80963">
        <w:t>Although it is possible to bypass the MAC address filter by changing the physical address, it can at least act as a first layer of security. This feature won't stop hackers, but it can help you prevent unauthorized employees and equipment from connecting.</w:t>
      </w:r>
      <w:r>
        <w:t>)</w:t>
      </w:r>
    </w:p>
    <w:p w14:paraId="1A7C4D73" w14:textId="33635835" w:rsidR="00E80963" w:rsidRDefault="00E80963" w:rsidP="00E80963">
      <w:pPr>
        <w:pStyle w:val="ListParagraph"/>
        <w:numPr>
          <w:ilvl w:val="0"/>
          <w:numId w:val="2"/>
        </w:numPr>
      </w:pPr>
      <w:r w:rsidRPr="00E80963">
        <w:t>Use a virtual private network for secure data transfer</w:t>
      </w:r>
    </w:p>
    <w:p w14:paraId="6F5AA1EF" w14:textId="4AF56BDA" w:rsidR="00E80963" w:rsidRPr="00E80963" w:rsidRDefault="00E80963" w:rsidP="00E80963">
      <w:pPr>
        <w:pStyle w:val="ListParagraph"/>
        <w:numPr>
          <w:ilvl w:val="0"/>
          <w:numId w:val="2"/>
        </w:numPr>
      </w:pPr>
      <w:r w:rsidRPr="00E80963">
        <w:t>Encrypt the entire network</w:t>
      </w:r>
    </w:p>
    <w:sectPr w:rsidR="00E80963" w:rsidRPr="00E809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3104D" w14:textId="77777777" w:rsidR="00E80963" w:rsidRDefault="00E80963" w:rsidP="00E80963">
      <w:pPr>
        <w:spacing w:after="0" w:line="240" w:lineRule="auto"/>
      </w:pPr>
      <w:r>
        <w:separator/>
      </w:r>
    </w:p>
  </w:endnote>
  <w:endnote w:type="continuationSeparator" w:id="0">
    <w:p w14:paraId="10F5B502" w14:textId="77777777" w:rsidR="00E80963" w:rsidRDefault="00E80963" w:rsidP="00E809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EDA9D" w14:textId="77777777" w:rsidR="00E80963" w:rsidRDefault="00E80963" w:rsidP="00E80963">
      <w:pPr>
        <w:spacing w:after="0" w:line="240" w:lineRule="auto"/>
      </w:pPr>
      <w:r>
        <w:separator/>
      </w:r>
    </w:p>
  </w:footnote>
  <w:footnote w:type="continuationSeparator" w:id="0">
    <w:p w14:paraId="3EF837D0" w14:textId="77777777" w:rsidR="00E80963" w:rsidRDefault="00E80963" w:rsidP="00E809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7D15AA"/>
    <w:multiLevelType w:val="hybridMultilevel"/>
    <w:tmpl w:val="692AFDC4"/>
    <w:lvl w:ilvl="0" w:tplc="0DFCEF5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E06EB0"/>
    <w:multiLevelType w:val="hybridMultilevel"/>
    <w:tmpl w:val="70086872"/>
    <w:lvl w:ilvl="0" w:tplc="0DFCEF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97495932">
    <w:abstractNumId w:val="0"/>
  </w:num>
  <w:num w:numId="2" w16cid:durableId="663238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MjcwNzKxsDAxMjFR0lEKTi0uzszPAykwrAUA/sle7CwAAAA="/>
  </w:docVars>
  <w:rsids>
    <w:rsidRoot w:val="00E80963"/>
    <w:rsid w:val="00E80963"/>
    <w:rsid w:val="00F93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7F857"/>
  <w15:chartTrackingRefBased/>
  <w15:docId w15:val="{FDA2C186-D7FA-4DCF-A671-9149AA44B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8096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09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0963"/>
  </w:style>
  <w:style w:type="paragraph" w:styleId="Footer">
    <w:name w:val="footer"/>
    <w:basedOn w:val="Normal"/>
    <w:link w:val="FooterChar"/>
    <w:uiPriority w:val="99"/>
    <w:unhideWhenUsed/>
    <w:rsid w:val="00E809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0963"/>
  </w:style>
  <w:style w:type="character" w:styleId="Hyperlink">
    <w:name w:val="Hyperlink"/>
    <w:basedOn w:val="DefaultParagraphFont"/>
    <w:uiPriority w:val="99"/>
    <w:unhideWhenUsed/>
    <w:rsid w:val="00E809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96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8096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8096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8096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35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ynetco.com/improve-network-securit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3</TotalTime>
  <Pages>1</Pages>
  <Words>95</Words>
  <Characters>54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ld Foundation Info</dc:creator>
  <cp:keywords/>
  <dc:description/>
  <cp:lastModifiedBy>Child Foundation Info</cp:lastModifiedBy>
  <cp:revision>1</cp:revision>
  <dcterms:created xsi:type="dcterms:W3CDTF">2022-07-08T04:11:00Z</dcterms:created>
  <dcterms:modified xsi:type="dcterms:W3CDTF">2022-07-08T13:54:00Z</dcterms:modified>
</cp:coreProperties>
</file>